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элементы и контент сайта на двух языках. Сделать поддержку двуязычного сайта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элементы и контент сайта на двух языках. Сделать поддержку двуязычного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 (от англ. website: web — «паутина, сеть» и site — «место», букв. — «место, сегмент, часть в сети»)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 Веб-сайты называются так, потому что доступ к ним происходит по протоколу HTTP.</w:t>
      </w:r>
    </w:p>
    <w:p>
      <w:pPr>
        <w:pStyle w:val="BodyText"/>
      </w:pPr>
      <w:r>
        <w:t xml:space="preserve">Индивидуальный проект подразумевает размещение заготовки персонального сайта научного работника на GithubPages - сайт, созданный в репозитории GitHub.</w:t>
      </w:r>
    </w:p>
    <w:p>
      <w:pPr>
        <w:pStyle w:val="BodyText"/>
      </w:pPr>
      <w:r>
        <w:t xml:space="preserve">На сайте пользователь может размещать фотографии, посты, публиковать информацию о себе и указывать способы связи. Контент сайта зависит от его тематики и цели создания.</w:t>
      </w:r>
    </w:p>
    <w:p>
      <w:pPr>
        <w:pStyle w:val="BodyText"/>
      </w:pPr>
      <w:r>
        <w:t xml:space="preserve">При создании сайта я буду использовать язык разметки YAML, который расшифровывается как</w:t>
      </w:r>
      <w:r>
        <w:t xml:space="preserve"> </w:t>
      </w:r>
      <w:r>
        <w:t xml:space="preserve">“</w:t>
      </w:r>
      <w:r>
        <w:t xml:space="preserve">ещё один язык разметки</w:t>
      </w:r>
      <w:r>
        <w:t xml:space="preserve">”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ужных файлах переводим всё на английский и русский язык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79638"/>
            <wp:effectExtent b="0" l="0" r="0" t="0"/>
            <wp:docPr descr="Figure 1: Изменение инфо в languages.yaml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менение инфо в languages.yaml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5479638"/>
            <wp:effectExtent b="0" l="0" r="0" t="0"/>
            <wp:docPr descr="Figure 2: Изменение инфо в menus.yam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Изменение инфо в menus.yaml</w:t>
      </w:r>
    </w:p>
    <w:bookmarkEnd w:id="0"/>
    <w:p>
      <w:pPr>
        <w:pStyle w:val="BodyText"/>
      </w:pPr>
      <w:r>
        <w:t xml:space="preserve">Затем папку content делим на две папки: en и rus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325406"/>
            <wp:effectExtent b="0" l="0" r="0" t="0"/>
            <wp:docPr descr="Figure 3: Разделение контента на два язы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азделение контента на два языка</w:t>
      </w:r>
    </w:p>
    <w:bookmarkEnd w:id="0"/>
    <w:p>
      <w:pPr>
        <w:pStyle w:val="BodyText"/>
      </w:pPr>
      <w:r>
        <w:t xml:space="preserve">Размещаем контент на русском и английском языках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533250"/>
            <wp:effectExtent b="0" l="0" r="0" t="0"/>
            <wp:docPr descr="Figure 4: Контент на английско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нтент на английском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533250"/>
            <wp:effectExtent b="0" l="0" r="0" t="0"/>
            <wp:docPr descr="Figure 5: Контент на русско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нтент на русском</w:t>
      </w:r>
    </w:p>
    <w:bookmarkEnd w:id="0"/>
    <w:p>
      <w:pPr>
        <w:pStyle w:val="BodyText"/>
      </w:pPr>
      <w:r>
        <w:t xml:space="preserve">Теперь на сайте появилась иконка смены язык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590682"/>
            <wp:effectExtent b="0" l="0" r="0" t="0"/>
            <wp:docPr descr="Figure 6: Иконка смены язы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Иконка смены языка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елать поддержку двух языков сайта, попрактиковалась в написании постов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индивидуального проекта</dc:title>
  <dc:creator>Дарья Эдуардовна Ибатулина</dc:creator>
  <dc:language>ru-RU</dc:language>
  <cp:keywords/>
  <dcterms:created xsi:type="dcterms:W3CDTF">2023-05-25T20:24:33Z</dcterms:created>
  <dcterms:modified xsi:type="dcterms:W3CDTF">2023-05-25T20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сональный сайт научного работник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